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6621" w:rsidRPr="00E32AAB" w:rsidRDefault="00CC208A" w:rsidP="00FA5A5A">
      <w:pPr>
        <w:jc w:val="both"/>
        <w:rPr>
          <w:lang w:val="fr-FR"/>
        </w:rPr>
      </w:pPr>
      <w:proofErr w:type="spellStart"/>
      <w:r w:rsidRPr="00E32AAB">
        <w:rPr>
          <w:lang w:val="fr-FR"/>
        </w:rPr>
        <w:t>What</w:t>
      </w:r>
      <w:proofErr w:type="spellEnd"/>
      <w:r w:rsidRPr="00E32AAB">
        <w:rPr>
          <w:lang w:val="fr-FR"/>
        </w:rPr>
        <w:t xml:space="preserve"> </w:t>
      </w:r>
      <w:proofErr w:type="spellStart"/>
      <w:r w:rsidRPr="00E32AAB">
        <w:rPr>
          <w:lang w:val="fr-FR"/>
        </w:rPr>
        <w:t>is</w:t>
      </w:r>
      <w:proofErr w:type="spellEnd"/>
      <w:r w:rsidRPr="00E32AAB">
        <w:rPr>
          <w:lang w:val="fr-FR"/>
        </w:rPr>
        <w:t xml:space="preserve"> Quantum Computation?</w:t>
      </w:r>
    </w:p>
    <w:p w:rsidR="00AC424F" w:rsidRPr="00E32AAB" w:rsidRDefault="00E32AAB" w:rsidP="00FA5A5A">
      <w:pPr>
        <w:jc w:val="both"/>
      </w:pPr>
      <w:r w:rsidRPr="00E32AAB">
        <w:t xml:space="preserve">The development of Quantum Mechanics </w:t>
      </w:r>
      <w:r>
        <w:t xml:space="preserve">over the last century has paved the way for the new paradigm of computation. </w:t>
      </w:r>
      <w:r>
        <w:t>Paul Benioff</w:t>
      </w:r>
      <w:r>
        <w:t xml:space="preserve"> with his research on Quantum Information and Quantum </w:t>
      </w:r>
      <w:r w:rsidR="00C20552">
        <w:t>m</w:t>
      </w:r>
      <w:r>
        <w:t>echanical model of Turing Machines</w:t>
      </w:r>
      <w:r>
        <w:t xml:space="preserve"> </w:t>
      </w:r>
      <w:r>
        <w:t>pioneered the field of Quantum Computing.</w:t>
      </w:r>
      <w:r w:rsidR="00F44260">
        <w:t xml:space="preserve"> Quantum computation is based on the postulates of quantum mechanics. In the last couple of decades, many theoretical quantum algorithms have been developed which suggest a possible superiority of quantum computers over their classical counterparts. </w:t>
      </w:r>
      <w:bookmarkStart w:id="0" w:name="_GoBack"/>
      <w:bookmarkEnd w:id="0"/>
    </w:p>
    <w:p w:rsidR="00CC208A" w:rsidRDefault="00CC208A" w:rsidP="00FA5A5A">
      <w:pPr>
        <w:jc w:val="both"/>
      </w:pPr>
      <w:r>
        <w:t>Why Quantum Computation is required?</w:t>
      </w:r>
    </w:p>
    <w:p w:rsidR="00CC208A" w:rsidRDefault="00CC208A" w:rsidP="00FA5A5A">
      <w:pPr>
        <w:jc w:val="both"/>
      </w:pPr>
      <w:r>
        <w:t>Qubit</w:t>
      </w:r>
    </w:p>
    <w:p w:rsidR="00CC208A" w:rsidRDefault="00CC208A" w:rsidP="00FA5A5A">
      <w:pPr>
        <w:jc w:val="both"/>
      </w:pPr>
      <w:r>
        <w:t>Single and Multi-Qubit Gates</w:t>
      </w:r>
    </w:p>
    <w:p w:rsidR="00CC208A" w:rsidRPr="00AC424F" w:rsidRDefault="00CC208A" w:rsidP="00FA5A5A">
      <w:pPr>
        <w:jc w:val="both"/>
        <w:rPr>
          <w:lang w:val="fr-FR"/>
        </w:rPr>
      </w:pPr>
      <w:r w:rsidRPr="00AC424F">
        <w:rPr>
          <w:lang w:val="fr-FR"/>
        </w:rPr>
        <w:t>Circuit</w:t>
      </w:r>
    </w:p>
    <w:p w:rsidR="00CC208A" w:rsidRPr="00AC424F" w:rsidRDefault="00CC208A" w:rsidP="00FA5A5A">
      <w:pPr>
        <w:jc w:val="both"/>
        <w:rPr>
          <w:lang w:val="fr-FR"/>
        </w:rPr>
      </w:pPr>
      <w:proofErr w:type="spellStart"/>
      <w:r w:rsidRPr="00AC424F">
        <w:rPr>
          <w:lang w:val="fr-FR"/>
        </w:rPr>
        <w:t>Entanglement</w:t>
      </w:r>
      <w:proofErr w:type="spellEnd"/>
      <w:r w:rsidRPr="00AC424F">
        <w:rPr>
          <w:lang w:val="fr-FR"/>
        </w:rPr>
        <w:t xml:space="preserve">, Superposition, Quantum </w:t>
      </w:r>
      <w:proofErr w:type="spellStart"/>
      <w:r w:rsidRPr="00AC424F">
        <w:rPr>
          <w:lang w:val="fr-FR"/>
        </w:rPr>
        <w:t>Parallelism</w:t>
      </w:r>
      <w:proofErr w:type="spellEnd"/>
    </w:p>
    <w:p w:rsidR="00CC208A" w:rsidRPr="00AC424F" w:rsidRDefault="00CC208A" w:rsidP="00FA5A5A">
      <w:pPr>
        <w:jc w:val="both"/>
        <w:rPr>
          <w:lang w:val="fr-FR"/>
        </w:rPr>
      </w:pPr>
      <w:r w:rsidRPr="00AC424F">
        <w:rPr>
          <w:lang w:val="fr-FR"/>
        </w:rPr>
        <w:t>Quantum Machine Learning</w:t>
      </w:r>
    </w:p>
    <w:p w:rsidR="00CC208A" w:rsidRDefault="00CC208A" w:rsidP="00FA5A5A">
      <w:pPr>
        <w:jc w:val="both"/>
      </w:pPr>
      <w:r>
        <w:t>Quantum Classifiers</w:t>
      </w:r>
    </w:p>
    <w:p w:rsidR="00CC208A" w:rsidRDefault="00CC208A" w:rsidP="00FA5A5A">
      <w:pPr>
        <w:jc w:val="both"/>
      </w:pPr>
    </w:p>
    <w:sectPr w:rsidR="00CC20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tDQ0NzEzsTQ2tDRU0lEKTi0uzszPAykwqgUAu5rwWCwAAAA="/>
  </w:docVars>
  <w:rsids>
    <w:rsidRoot w:val="00A34A27"/>
    <w:rsid w:val="00512BBD"/>
    <w:rsid w:val="00A34A27"/>
    <w:rsid w:val="00AC424F"/>
    <w:rsid w:val="00C20552"/>
    <w:rsid w:val="00CC208A"/>
    <w:rsid w:val="00CD6621"/>
    <w:rsid w:val="00E32AAB"/>
    <w:rsid w:val="00F44260"/>
    <w:rsid w:val="00FA5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3EAD0"/>
  <w15:chartTrackingRefBased/>
  <w15:docId w15:val="{986B8D47-CD64-43B3-8B03-F8DD4F281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prakash Asolkar</dc:creator>
  <cp:keywords/>
  <dc:description/>
  <cp:lastModifiedBy>Jayprakash Asolkar</cp:lastModifiedBy>
  <cp:revision>6</cp:revision>
  <dcterms:created xsi:type="dcterms:W3CDTF">2020-06-28T06:26:00Z</dcterms:created>
  <dcterms:modified xsi:type="dcterms:W3CDTF">2020-06-30T14:41:00Z</dcterms:modified>
</cp:coreProperties>
</file>